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0A53233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E86FB4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93ABF24" w14:textId="77777777" w:rsidR="00B21F28" w:rsidRPr="00D9725E" w:rsidRDefault="00B21F28" w:rsidP="00D9725E">
      <w:pPr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1F8E419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86FB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86FB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7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CFFC9" w14:textId="77777777" w:rsidR="002A213B" w:rsidRDefault="002A213B" w:rsidP="00C458D4">
      <w:r>
        <w:separator/>
      </w:r>
    </w:p>
  </w:endnote>
  <w:endnote w:type="continuationSeparator" w:id="0">
    <w:p w14:paraId="12A41DD4" w14:textId="77777777" w:rsidR="002A213B" w:rsidRDefault="002A213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A41BC" w14:textId="77777777" w:rsidR="002A213B" w:rsidRDefault="002A213B" w:rsidP="00C458D4">
      <w:r>
        <w:separator/>
      </w:r>
    </w:p>
  </w:footnote>
  <w:footnote w:type="continuationSeparator" w:id="0">
    <w:p w14:paraId="7DF94373" w14:textId="77777777" w:rsidR="002A213B" w:rsidRDefault="002A213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B4134"/>
    <w:rsid w:val="008D038F"/>
    <w:rsid w:val="008E57F7"/>
    <w:rsid w:val="009037F2"/>
    <w:rsid w:val="009044AB"/>
    <w:rsid w:val="00914B3D"/>
    <w:rsid w:val="00915361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5078"/>
    <w:rsid w:val="00E3784F"/>
    <w:rsid w:val="00E50E85"/>
    <w:rsid w:val="00E63787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191</Words>
  <Characters>679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63</cp:revision>
  <cp:lastPrinted>2020-12-13T04:36:00Z</cp:lastPrinted>
  <dcterms:created xsi:type="dcterms:W3CDTF">2022-05-21T05:49:00Z</dcterms:created>
  <dcterms:modified xsi:type="dcterms:W3CDTF">2022-10-08T05:32:00Z</dcterms:modified>
</cp:coreProperties>
</file>